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horzAnchor="margin" w:tblpY="308"/>
        <w:tblW w:w="5000" w:type="pct"/>
        <w:tblLook w:val="04A0" w:firstRow="1" w:lastRow="0" w:firstColumn="1" w:lastColumn="0" w:noHBand="0" w:noVBand="1"/>
      </w:tblPr>
      <w:tblGrid>
        <w:gridCol w:w="4466"/>
        <w:gridCol w:w="888"/>
        <w:gridCol w:w="1697"/>
        <w:gridCol w:w="4062"/>
        <w:gridCol w:w="1044"/>
        <w:gridCol w:w="1801"/>
      </w:tblGrid>
      <w:tr w:rsidR="008D11DE" w:rsidRPr="00D57C10" w14:paraId="440FBF62" w14:textId="17E374BF" w:rsidTr="001C0EAC">
        <w:trPr>
          <w:trHeight w:val="20"/>
        </w:trPr>
        <w:tc>
          <w:tcPr>
            <w:tcW w:w="160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3B25B6" w14:textId="514EF24F" w:rsidR="001C0EAC" w:rsidRPr="00D57C10" w:rsidRDefault="00687893" w:rsidP="001C0EAC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 w:hint="eastAsia"/>
                <w:b/>
                <w:bCs/>
                <w:color w:val="000000"/>
                <w:kern w:val="0"/>
                <w:sz w:val="15"/>
                <w:szCs w:val="15"/>
              </w:rPr>
              <w:t xml:space="preserve">Characteristics </w:t>
            </w:r>
          </w:p>
        </w:tc>
        <w:tc>
          <w:tcPr>
            <w:tcW w:w="31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229707" w14:textId="77777777" w:rsidR="001C0EAC" w:rsidRPr="00D57C10" w:rsidRDefault="001C0EAC" w:rsidP="001C0EAC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i/>
                <w:i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b/>
                <w:bCs/>
                <w:i/>
                <w:iCs/>
                <w:color w:val="000000"/>
                <w:kern w:val="0"/>
                <w:sz w:val="15"/>
                <w:szCs w:val="15"/>
              </w:rPr>
              <w:t>n</w:t>
            </w:r>
          </w:p>
        </w:tc>
        <w:tc>
          <w:tcPr>
            <w:tcW w:w="60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08AE34" w14:textId="77777777" w:rsidR="001C0EAC" w:rsidRPr="00D57C10" w:rsidRDefault="001C0EAC" w:rsidP="001C0EAC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i/>
                <w:i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b/>
                <w:bCs/>
                <w:i/>
                <w:iCs/>
                <w:color w:val="000000"/>
                <w:kern w:val="0"/>
                <w:sz w:val="15"/>
                <w:szCs w:val="15"/>
              </w:rPr>
              <w:t>%</w:t>
            </w:r>
          </w:p>
        </w:tc>
        <w:tc>
          <w:tcPr>
            <w:tcW w:w="145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0520482" w14:textId="72AE6A64" w:rsidR="001C0EAC" w:rsidRPr="00D57C10" w:rsidRDefault="00687893" w:rsidP="001C0EAC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 w:hint="eastAsia"/>
                <w:b/>
                <w:bCs/>
                <w:color w:val="000000"/>
                <w:kern w:val="0"/>
                <w:sz w:val="15"/>
                <w:szCs w:val="15"/>
              </w:rPr>
              <w:t>Characteristics</w:t>
            </w:r>
          </w:p>
        </w:tc>
        <w:tc>
          <w:tcPr>
            <w:tcW w:w="37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39D19FF" w14:textId="1A60EE3A" w:rsidR="001C0EAC" w:rsidRPr="00D57C10" w:rsidRDefault="001C0EAC" w:rsidP="001C0EAC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i/>
                <w:i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b/>
                <w:bCs/>
                <w:i/>
                <w:iCs/>
                <w:color w:val="000000"/>
                <w:kern w:val="0"/>
                <w:sz w:val="15"/>
                <w:szCs w:val="15"/>
              </w:rPr>
              <w:t>n</w:t>
            </w:r>
          </w:p>
        </w:tc>
        <w:tc>
          <w:tcPr>
            <w:tcW w:w="64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C0283FA" w14:textId="139FE963" w:rsidR="001C0EAC" w:rsidRPr="00D57C10" w:rsidRDefault="001C0EAC" w:rsidP="001C0EAC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i/>
                <w:i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b/>
                <w:bCs/>
                <w:i/>
                <w:iCs/>
                <w:color w:val="000000"/>
                <w:kern w:val="0"/>
                <w:sz w:val="15"/>
                <w:szCs w:val="15"/>
              </w:rPr>
              <w:t>%</w:t>
            </w:r>
          </w:p>
        </w:tc>
      </w:tr>
      <w:tr w:rsidR="008D11DE" w:rsidRPr="00D57C10" w14:paraId="5BD40CAE" w14:textId="578DD753" w:rsidTr="00045808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2DD8D0" w14:textId="6A559C74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Age,years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E35E9C" w14:textId="77777777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B13F3E" w14:textId="77777777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D0B6D2" w14:textId="6921D149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≤1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BDDEE" w14:textId="5166D70D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4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8A6C42" w14:textId="7154FF63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1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3</w:t>
            </w:r>
          </w:p>
        </w:tc>
      </w:tr>
      <w:tr w:rsidR="008D11DE" w:rsidRPr="00D57C10" w14:paraId="102077D3" w14:textId="14680967" w:rsidTr="001C0EAC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F76346" w14:textId="1CE00AB9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&lt;35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A85C21" w14:textId="0A881BA4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159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E346D1" w14:textId="668AAD53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74.6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9473A9" w14:textId="64D667DB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-5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8CB55" w14:textId="105B362C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96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3D7DC5" w14:textId="1639E1E5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45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1</w:t>
            </w:r>
          </w:p>
        </w:tc>
      </w:tr>
      <w:tr w:rsidR="008D11DE" w:rsidRPr="00D57C10" w14:paraId="28B299A3" w14:textId="300EE81A" w:rsidTr="001C0EAC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A1A076" w14:textId="01845B02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≥35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959B4A" w14:textId="4DA405C3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54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737093" w14:textId="287DDFDC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5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4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06343F" w14:textId="459BD29A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≥5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F3F4B5" w14:textId="05EB3192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93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EAF8E6" w14:textId="2AD9566D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43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7</w:t>
            </w:r>
          </w:p>
        </w:tc>
      </w:tr>
      <w:tr w:rsidR="008D11DE" w:rsidRPr="00D57C10" w14:paraId="2FAB0DA5" w14:textId="3F5B6606" w:rsidTr="00045808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BCBAB5" w14:textId="0001CDF2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Education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53B04E" w14:textId="63F98EEB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9F9886" w14:textId="589840C4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</w:tcPr>
          <w:p w14:paraId="7763FF8D" w14:textId="6ED569C3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Previous infertility treatment, times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0628E" w14:textId="4A5BC1A5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3065BF2F" w14:textId="06B434D7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8D11DE" w:rsidRPr="00D57C10" w14:paraId="7AC6E858" w14:textId="4A644118" w:rsidTr="00045808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</w:tcPr>
          <w:p w14:paraId="0184C84E" w14:textId="60467A47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rimary school and below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8AFD60" w14:textId="0ACDECEF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0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2736DF" w14:textId="190746D2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4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7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F8EDC8" w14:textId="0C4759B3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0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56A30" w14:textId="2848E53F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6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221974" w14:textId="0F8F64BA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2.2</w:t>
            </w:r>
          </w:p>
        </w:tc>
      </w:tr>
      <w:tr w:rsidR="008D11DE" w:rsidRPr="00D57C10" w14:paraId="667754E2" w14:textId="4E37218D" w:rsidTr="001C0EAC">
        <w:trPr>
          <w:trHeight w:val="20"/>
        </w:trPr>
        <w:tc>
          <w:tcPr>
            <w:tcW w:w="1600" w:type="pct"/>
            <w:noWrap/>
          </w:tcPr>
          <w:p w14:paraId="3BCC7E3E" w14:textId="4734B065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iddle or high school</w:t>
            </w:r>
            <w:r w:rsidRPr="00D57C10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ab/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13D72F" w14:textId="4B5FDED1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62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32E491" w14:textId="37F3E6BF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9.1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8E8620" w14:textId="0B17E7F3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1CD80" w14:textId="2F2A077B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94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0EF0B9" w14:textId="7A6DC7FB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44.1</w:t>
            </w:r>
          </w:p>
        </w:tc>
      </w:tr>
      <w:tr w:rsidR="008D11DE" w:rsidRPr="00D57C10" w14:paraId="3CC153C9" w14:textId="3C35B329" w:rsidTr="001C0EAC">
        <w:trPr>
          <w:trHeight w:val="20"/>
        </w:trPr>
        <w:tc>
          <w:tcPr>
            <w:tcW w:w="1600" w:type="pct"/>
            <w:noWrap/>
          </w:tcPr>
          <w:p w14:paraId="0B004383" w14:textId="22E7F9AA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Junior college</w:t>
            </w:r>
            <w:r w:rsidRPr="00D57C10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ab/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2AB12A" w14:textId="3861C527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61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DB510E" w14:textId="19D52D35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8.6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A2558C" w14:textId="609DE144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EC4566" w14:textId="23D7DBED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45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271072" w14:textId="2B1CCDFE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1.1</w:t>
            </w:r>
          </w:p>
        </w:tc>
      </w:tr>
      <w:tr w:rsidR="008D11DE" w:rsidRPr="00D57C10" w14:paraId="0223B06A" w14:textId="3CAEDC7A" w:rsidTr="001C0EAC">
        <w:trPr>
          <w:trHeight w:val="20"/>
        </w:trPr>
        <w:tc>
          <w:tcPr>
            <w:tcW w:w="1600" w:type="pct"/>
            <w:noWrap/>
          </w:tcPr>
          <w:p w14:paraId="5FB82DB8" w14:textId="2233FB09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Undergraduate</w:t>
            </w:r>
            <w:r w:rsidRPr="00D57C10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ab/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BED4AB" w14:textId="3F324543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69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F18262" w14:textId="0697EFA3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32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4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FF4497" w14:textId="0B175A46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≥3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39415" w14:textId="19EEF078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48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4CFFED" w14:textId="7E8BF88B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2.5</w:t>
            </w:r>
          </w:p>
        </w:tc>
      </w:tr>
      <w:tr w:rsidR="008D11DE" w:rsidRPr="00D57C10" w14:paraId="71A61D85" w14:textId="7402E523" w:rsidTr="00045808">
        <w:trPr>
          <w:trHeight w:val="20"/>
        </w:trPr>
        <w:tc>
          <w:tcPr>
            <w:tcW w:w="1600" w:type="pct"/>
            <w:noWrap/>
          </w:tcPr>
          <w:p w14:paraId="2E337893" w14:textId="0DD100F5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raduate or above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A55D60" w14:textId="261E6815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1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FBD84E" w14:textId="778BC67E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5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2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</w:tcPr>
          <w:p w14:paraId="3F95D401" w14:textId="5ACADB3D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Duration of infertility treatment, months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6670D" w14:textId="7F0C262B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2E1D58D7" w14:textId="779A8C7A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8D11DE" w:rsidRPr="00D57C10" w14:paraId="2975AC03" w14:textId="36E603F3" w:rsidTr="00045808">
        <w:trPr>
          <w:trHeight w:val="223"/>
        </w:trPr>
        <w:tc>
          <w:tcPr>
            <w:tcW w:w="1600" w:type="pct"/>
            <w:noWrap/>
          </w:tcPr>
          <w:p w14:paraId="0CC77AD2" w14:textId="484AB9F2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Profession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BF755F" w14:textId="2EF33576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06A85C" w14:textId="64B5D682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887C5" w14:textId="33499EFC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＜</w:t>
            </w: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6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28666" w14:textId="2A64EBA3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87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3264EF" w14:textId="7CB087A1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40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9</w:t>
            </w:r>
          </w:p>
        </w:tc>
      </w:tr>
      <w:tr w:rsidR="008D11DE" w:rsidRPr="00D57C10" w14:paraId="246C7C4D" w14:textId="40C22C2E" w:rsidTr="00045808">
        <w:trPr>
          <w:trHeight w:val="268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220642" w14:textId="75CC6196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ublic Institution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95B5CE" w14:textId="3CC8AE2E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9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7F9D23" w14:textId="79CEE9C2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8.9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0D6D1C" w14:textId="1B502D44" w:rsidR="00687893" w:rsidRPr="00D57C10" w:rsidRDefault="00687893" w:rsidP="00687893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6-12</w:t>
            </w:r>
          </w:p>
        </w:tc>
        <w:tc>
          <w:tcPr>
            <w:tcW w:w="374" w:type="pct"/>
            <w:vAlign w:val="center"/>
          </w:tcPr>
          <w:p w14:paraId="1F8C96A4" w14:textId="6DE55441" w:rsidR="00687893" w:rsidRPr="00D57C10" w:rsidRDefault="00687893" w:rsidP="00687893">
            <w:pPr>
              <w:widowControl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70</w:t>
            </w:r>
          </w:p>
        </w:tc>
        <w:tc>
          <w:tcPr>
            <w:tcW w:w="645" w:type="pct"/>
            <w:vAlign w:val="bottom"/>
          </w:tcPr>
          <w:p w14:paraId="7425CAA8" w14:textId="11DE378E" w:rsidR="00687893" w:rsidRPr="00D57C10" w:rsidRDefault="00687893" w:rsidP="00687893">
            <w:pPr>
              <w:widowControl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32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9</w:t>
            </w:r>
          </w:p>
        </w:tc>
      </w:tr>
      <w:tr w:rsidR="008D11DE" w:rsidRPr="00D57C10" w14:paraId="2DF5B1DA" w14:textId="551F7DBF" w:rsidTr="001C0EAC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E94EFE" w14:textId="11EAA985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Enterprise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8848E1" w14:textId="72761879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84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60BB14" w14:textId="3795CCE6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39.4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03EC3E" w14:textId="1505F278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＞</w:t>
            </w: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2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09DA23" w14:textId="20339BB2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56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27F988" w14:textId="76E8B4AE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6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3</w:t>
            </w:r>
          </w:p>
        </w:tc>
      </w:tr>
      <w:tr w:rsidR="008D11DE" w:rsidRPr="00D57C10" w14:paraId="71C5AD25" w14:textId="7C9C9485" w:rsidTr="00045808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B4CBE4" w14:textId="08E25F9C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rivately or individually-owned business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FEBF8C" w14:textId="6F7AA528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8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072FE8" w14:textId="4F1EE64B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3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2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</w:tcPr>
          <w:p w14:paraId="67613D64" w14:textId="5868802E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Adverse pregnancy history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296D4A" w14:textId="51F28C61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1DFAA269" w14:textId="34C057BC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8D11DE" w:rsidRPr="00D57C10" w14:paraId="37573557" w14:textId="333565CB" w:rsidTr="00045808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906ACA" w14:textId="6F75A156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Unemployed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5D9516" w14:textId="0EBB5522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82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2D2E54" w14:textId="43BDBA9D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38.5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6F999F" w14:textId="3C0A400D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No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B37646" w14:textId="7047F64E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17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8EF9CF" w14:textId="13C10866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54.9</w:t>
            </w:r>
          </w:p>
        </w:tc>
      </w:tr>
      <w:tr w:rsidR="008D11DE" w:rsidRPr="00D57C10" w14:paraId="0D717DCB" w14:textId="6212449A" w:rsidTr="00966C53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A628DE" w14:textId="02E47B24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Place of residence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7A9375" w14:textId="13A714CC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77BBEE" w14:textId="701C95AE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9F8350" w14:textId="6F6BE07B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Yes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37C5C" w14:textId="188FCE10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96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DEAFF1" w14:textId="5FE10D8F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45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1</w:t>
            </w:r>
          </w:p>
        </w:tc>
      </w:tr>
      <w:tr w:rsidR="008D11DE" w:rsidRPr="00D57C10" w14:paraId="7CEA998F" w14:textId="28425233" w:rsidTr="00045808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E5BB42" w14:textId="1254D319" w:rsidR="00687893" w:rsidRPr="00D57C10" w:rsidRDefault="00687893" w:rsidP="00687893">
            <w:pPr>
              <w:widowControl/>
              <w:spacing w:line="240" w:lineRule="exact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Countryside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93BC5E" w14:textId="5B331058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78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942CF3" w14:textId="5106DB88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36.6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05145A" w14:textId="57D2074E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Financial burden during treatment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F10BF" w14:textId="671DF685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2706261A" w14:textId="3D2C49F4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8D11DE" w:rsidRPr="00D57C10" w14:paraId="05C511A5" w14:textId="31F082B8" w:rsidTr="00045808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11ED1F" w14:textId="0F20C8E6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City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C2A6EF" w14:textId="77C7E6E2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35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8B1583" w14:textId="4AF1694E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63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4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40D6BC" w14:textId="2F6F2BCE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No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54F6F" w14:textId="56F049F6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61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D3AD6C" w14:textId="5B52512F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8.6</w:t>
            </w:r>
          </w:p>
        </w:tc>
      </w:tr>
      <w:tr w:rsidR="008D11DE" w:rsidRPr="00D57C10" w14:paraId="7EFA813C" w14:textId="3DB10D9B" w:rsidTr="001C0EAC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428C41" w14:textId="2A61C342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Monthly family income, RMB</w:t>
            </w: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ab/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0B84FD" w14:textId="02EC1A32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99CA0" w14:textId="716676E5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5EFFEE" w14:textId="00016AB8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Yes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AFC07" w14:textId="5167C4DF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52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63D96F" w14:textId="14F8896A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71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4</w:t>
            </w:r>
          </w:p>
        </w:tc>
      </w:tr>
      <w:tr w:rsidR="008D11DE" w:rsidRPr="00D57C10" w14:paraId="4256B80C" w14:textId="31B841A4" w:rsidTr="00045808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8B0497" w14:textId="038C805D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＜</w:t>
            </w: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3000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2D20D6" w14:textId="40252AE7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4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CDF716" w14:textId="6CEBC5D1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6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6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037972" w14:textId="1DBC6626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Underlying disease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A0238" w14:textId="132BA66B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711B83C7" w14:textId="0D65BDB6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8D11DE" w:rsidRPr="00D57C10" w14:paraId="390A7335" w14:textId="479B4E99" w:rsidTr="00045808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DF6F97" w14:textId="2C10E454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3000-5000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C8B56A" w14:textId="1F1438AB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87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E4A13E" w14:textId="65CEBCE7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40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9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34306" w14:textId="5FA793F3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No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311E2" w14:textId="3AE3AA71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66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230D3D" w14:textId="4B0E90BC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77.9</w:t>
            </w:r>
          </w:p>
        </w:tc>
      </w:tr>
      <w:tr w:rsidR="008D11DE" w:rsidRPr="00D57C10" w14:paraId="18083B53" w14:textId="57BFA5D7" w:rsidTr="001C0EAC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F28E1F" w14:textId="4731E061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5001-10000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431B3E" w14:textId="5F79C9BF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62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790D84" w14:textId="5E3D7C6D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9.1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CDBE0" w14:textId="08D3546B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Yes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0C559" w14:textId="2E5A315D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47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4A0A49" w14:textId="552481DE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2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1</w:t>
            </w:r>
          </w:p>
        </w:tc>
      </w:tr>
      <w:tr w:rsidR="008D11DE" w:rsidRPr="00D57C10" w14:paraId="02ACC474" w14:textId="297982EA" w:rsidTr="00045808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D8A5BD" w14:textId="77DB4BD8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&gt;10000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5AFB2F" w14:textId="32F98D0A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50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630467" w14:textId="2AA47DF1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3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5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</w:tcPr>
          <w:p w14:paraId="2EEA4E92" w14:textId="74970D9E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Source of reproductive pressure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625B25" w14:textId="7BD0DEF3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35A0102B" w14:textId="1D4BB0F8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8D11DE" w:rsidRPr="00D57C10" w14:paraId="48839B4D" w14:textId="58990E32" w:rsidTr="00045808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F9523C" w14:textId="03806111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Monthly family income, RMB</w:t>
            </w: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ab/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D49533" w14:textId="45D20D75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CA85C" w14:textId="15C87235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68D6C5" w14:textId="61F25CC9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Self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24381" w14:textId="29DE648F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63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C2866F" w14:textId="53C49E1C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9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6</w:t>
            </w:r>
          </w:p>
        </w:tc>
      </w:tr>
      <w:tr w:rsidR="008D11DE" w:rsidRPr="00D57C10" w14:paraId="0D441403" w14:textId="790431B6" w:rsidTr="00687893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</w:tcBorders>
            <w:vAlign w:val="bottom"/>
          </w:tcPr>
          <w:p w14:paraId="3DE6561E" w14:textId="6F188CD5" w:rsidR="00687893" w:rsidRPr="00D57C10" w:rsidRDefault="00687893" w:rsidP="00687893">
            <w:pPr>
              <w:widowControl/>
              <w:spacing w:line="240" w:lineRule="exact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0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6BEFA38D" w14:textId="1BDFC868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95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0B3060F7" w14:textId="73180F86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44.6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27589B21" w14:textId="38F2820C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Others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</w:tcBorders>
            <w:vAlign w:val="center"/>
          </w:tcPr>
          <w:p w14:paraId="43335D6A" w14:textId="4A73D316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84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</w:tcBorders>
            <w:vAlign w:val="bottom"/>
          </w:tcPr>
          <w:p w14:paraId="111D8105" w14:textId="5875CCD4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39.4</w:t>
            </w:r>
          </w:p>
        </w:tc>
      </w:tr>
      <w:tr w:rsidR="008D11DE" w:rsidRPr="00D57C10" w14:paraId="250CF346" w14:textId="33EB62BA" w:rsidTr="001C0EAC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C07476" w14:textId="7D188E66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407D46" w14:textId="321BCFAC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48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12DF4A" w14:textId="6FFAD39F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2.5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653EC8" w14:textId="3A3FD90D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Both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AB82C" w14:textId="3E76A11D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66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373F1A" w14:textId="680FA3C2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3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1.0</w:t>
            </w:r>
          </w:p>
        </w:tc>
      </w:tr>
      <w:tr w:rsidR="008D11DE" w:rsidRPr="00D57C10" w14:paraId="19D48B64" w14:textId="2A7CB7DE" w:rsidTr="00045808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DD92A7" w14:textId="04956850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≥2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002C8" w14:textId="72CF67C0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70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87A513" w14:textId="19CC34C7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32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9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AFE8B0" w14:textId="3B0A3B98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Cause of infertility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FDD79" w14:textId="7C5BA6BD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0DA676F3" w14:textId="37380D1B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8D11DE" w:rsidRPr="00D57C10" w14:paraId="015E03F8" w14:textId="462DFDB3" w:rsidTr="00045808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F44BBB" w14:textId="4A116BDE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Parity, times</w:t>
            </w: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ab/>
            </w: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 xml:space="preserve">　　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09F496" w14:textId="501F9AD1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F90C6A" w14:textId="6CF362BB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</w:tcPr>
          <w:p w14:paraId="1E88CE90" w14:textId="129D0233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ale factor</w:t>
            </w:r>
            <w:r w:rsidRPr="00D57C10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ab/>
              <w:t xml:space="preserve">    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14C7F3" w14:textId="2C6A190C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9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6AA96C" w14:textId="7D4FB5E0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8.9</w:t>
            </w:r>
          </w:p>
        </w:tc>
      </w:tr>
      <w:tr w:rsidR="008D11DE" w:rsidRPr="00D57C10" w14:paraId="35642B7F" w14:textId="417AF4B7" w:rsidTr="00966C53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353B4A" w14:textId="1963F89F" w:rsidR="00687893" w:rsidRPr="00D57C10" w:rsidRDefault="00687893" w:rsidP="00687893">
            <w:pPr>
              <w:widowControl/>
              <w:spacing w:line="240" w:lineRule="exact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0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9F757" w14:textId="2B459E7D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68</w:t>
            </w:r>
          </w:p>
        </w:tc>
        <w:tc>
          <w:tcPr>
            <w:tcW w:w="6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1595E4" w14:textId="28DDFA21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78.</w:t>
            </w:r>
            <w:r w:rsidRPr="00D57C10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9</w:t>
            </w:r>
          </w:p>
        </w:tc>
        <w:tc>
          <w:tcPr>
            <w:tcW w:w="1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7E9699" w14:textId="76014E61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Female factor</w:t>
            </w:r>
            <w:r w:rsidRPr="00D57C10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ab/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ECA3E" w14:textId="2B28D0C2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1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9513B8" w14:textId="57DD5D25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51.6</w:t>
            </w:r>
          </w:p>
        </w:tc>
      </w:tr>
      <w:tr w:rsidR="008D11DE" w:rsidRPr="00D57C10" w14:paraId="1D3C5A33" w14:textId="09223DBC" w:rsidTr="00687893">
        <w:trPr>
          <w:trHeight w:val="20"/>
        </w:trPr>
        <w:tc>
          <w:tcPr>
            <w:tcW w:w="1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E57EA7" w14:textId="66D179DC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≥1</w:t>
            </w:r>
          </w:p>
        </w:tc>
        <w:tc>
          <w:tcPr>
            <w:tcW w:w="31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38AC81" w14:textId="0D3CDDC4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45</w:t>
            </w:r>
          </w:p>
        </w:tc>
        <w:tc>
          <w:tcPr>
            <w:tcW w:w="60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3E908E" w14:textId="731470CE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1.1</w:t>
            </w:r>
          </w:p>
        </w:tc>
        <w:tc>
          <w:tcPr>
            <w:tcW w:w="1455" w:type="pct"/>
            <w:tcBorders>
              <w:top w:val="nil"/>
              <w:left w:val="nil"/>
              <w:right w:val="nil"/>
            </w:tcBorders>
          </w:tcPr>
          <w:p w14:paraId="3D4808B5" w14:textId="624B36E5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Combined factors </w:t>
            </w:r>
          </w:p>
        </w:tc>
        <w:tc>
          <w:tcPr>
            <w:tcW w:w="374" w:type="pct"/>
            <w:tcBorders>
              <w:top w:val="nil"/>
              <w:left w:val="nil"/>
              <w:right w:val="nil"/>
            </w:tcBorders>
            <w:vAlign w:val="center"/>
          </w:tcPr>
          <w:p w14:paraId="6DFDAA6D" w14:textId="7A85E2F4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35</w:t>
            </w:r>
          </w:p>
        </w:tc>
        <w:tc>
          <w:tcPr>
            <w:tcW w:w="645" w:type="pct"/>
            <w:tcBorders>
              <w:top w:val="nil"/>
              <w:left w:val="nil"/>
              <w:right w:val="nil"/>
            </w:tcBorders>
            <w:vAlign w:val="bottom"/>
          </w:tcPr>
          <w:p w14:paraId="01A6F825" w14:textId="7D609CD4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16.4</w:t>
            </w:r>
          </w:p>
        </w:tc>
      </w:tr>
      <w:tr w:rsidR="008D11DE" w:rsidRPr="00D57C10" w14:paraId="65AAF74C" w14:textId="7D8A424F" w:rsidTr="00687893">
        <w:trPr>
          <w:trHeight w:val="20"/>
        </w:trPr>
        <w:tc>
          <w:tcPr>
            <w:tcW w:w="160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2F5D1C5D" w14:textId="041F65A1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Duration of infertility, years</w:t>
            </w:r>
          </w:p>
        </w:tc>
        <w:tc>
          <w:tcPr>
            <w:tcW w:w="31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215DA5A" w14:textId="0A1A27BD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60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3B667BDF" w14:textId="2473D0B3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455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94F2A53" w14:textId="7E6D6A52" w:rsidR="00687893" w:rsidRPr="00D57C10" w:rsidRDefault="00687893" w:rsidP="00687893">
            <w:pPr>
              <w:widowControl/>
              <w:spacing w:line="240" w:lineRule="exact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Unexplained </w:t>
            </w:r>
            <w:r w:rsidRPr="00D57C10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ab/>
              <w:t xml:space="preserve">  </w:t>
            </w:r>
          </w:p>
        </w:tc>
        <w:tc>
          <w:tcPr>
            <w:tcW w:w="37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7F5A708" w14:textId="4694CEFD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49</w:t>
            </w:r>
          </w:p>
        </w:tc>
        <w:tc>
          <w:tcPr>
            <w:tcW w:w="64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3C1ECA9C" w14:textId="55D59BD9" w:rsidR="00687893" w:rsidRPr="00D57C10" w:rsidRDefault="00687893" w:rsidP="00687893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23.0</w:t>
            </w:r>
          </w:p>
        </w:tc>
      </w:tr>
    </w:tbl>
    <w:p w14:paraId="421A8F19" w14:textId="6142BC18" w:rsidR="001C0EAC" w:rsidRPr="00D57C10" w:rsidRDefault="001C0EAC" w:rsidP="001C0EAC">
      <w:pPr>
        <w:rPr>
          <w:rFonts w:ascii="Times New Roman" w:hAnsi="Times New Roman" w:cs="Times New Roman"/>
          <w:color w:val="000000"/>
          <w:sz w:val="20"/>
          <w:szCs w:val="21"/>
        </w:rPr>
      </w:pPr>
      <w:r w:rsidRPr="00D57C10">
        <w:rPr>
          <w:rFonts w:ascii="Times New Roman" w:hAnsi="Times New Roman" w:cs="Times New Roman" w:hint="eastAsia"/>
          <w:b/>
          <w:bCs/>
          <w:color w:val="000000"/>
          <w:sz w:val="20"/>
          <w:szCs w:val="21"/>
        </w:rPr>
        <w:t>Supplementary</w:t>
      </w:r>
      <w:r w:rsidRPr="00D57C10">
        <w:rPr>
          <w:rFonts w:ascii="Times New Roman" w:hAnsi="Times New Roman" w:cs="Times New Roman"/>
          <w:b/>
          <w:bCs/>
          <w:color w:val="000000"/>
          <w:sz w:val="20"/>
          <w:szCs w:val="21"/>
        </w:rPr>
        <w:t xml:space="preserve"> </w:t>
      </w:r>
      <w:r w:rsidRPr="00D57C10">
        <w:rPr>
          <w:rFonts w:ascii="Times New Roman" w:hAnsi="Times New Roman" w:cs="Times New Roman" w:hint="eastAsia"/>
          <w:b/>
          <w:bCs/>
          <w:color w:val="000000"/>
          <w:sz w:val="20"/>
          <w:szCs w:val="21"/>
        </w:rPr>
        <w:t>t</w:t>
      </w:r>
      <w:r w:rsidRPr="00D57C10">
        <w:rPr>
          <w:rFonts w:ascii="Times New Roman" w:hAnsi="Times New Roman" w:cs="Times New Roman"/>
          <w:b/>
          <w:bCs/>
          <w:color w:val="000000"/>
          <w:sz w:val="20"/>
          <w:szCs w:val="21"/>
        </w:rPr>
        <w:t>able 1</w:t>
      </w:r>
      <w:r w:rsidRPr="00D57C10">
        <w:rPr>
          <w:rFonts w:ascii="Times New Roman" w:hAnsi="Times New Roman" w:cs="Times New Roman"/>
          <w:color w:val="000000"/>
          <w:sz w:val="20"/>
          <w:szCs w:val="21"/>
        </w:rPr>
        <w:t xml:space="preserve"> </w:t>
      </w:r>
      <w:r w:rsidR="00687893" w:rsidRPr="00D57C10">
        <w:rPr>
          <w:rFonts w:ascii="Times New Roman" w:hAnsi="Times New Roman" w:cs="Times New Roman" w:hint="eastAsia"/>
          <w:color w:val="000000"/>
          <w:sz w:val="20"/>
          <w:szCs w:val="21"/>
        </w:rPr>
        <w:t xml:space="preserve">Demographic and </w:t>
      </w:r>
      <w:r w:rsidR="0029782A" w:rsidRPr="00D57C10">
        <w:rPr>
          <w:rFonts w:ascii="Times New Roman" w:hAnsi="Times New Roman" w:cs="Times New Roman" w:hint="eastAsia"/>
          <w:color w:val="000000"/>
          <w:sz w:val="20"/>
          <w:szCs w:val="21"/>
        </w:rPr>
        <w:t>C</w:t>
      </w:r>
      <w:r w:rsidR="00687893" w:rsidRPr="00D57C10">
        <w:rPr>
          <w:rFonts w:ascii="Times New Roman" w:hAnsi="Times New Roman" w:cs="Times New Roman" w:hint="eastAsia"/>
          <w:color w:val="000000"/>
          <w:sz w:val="20"/>
          <w:szCs w:val="21"/>
        </w:rPr>
        <w:t xml:space="preserve">linical </w:t>
      </w:r>
      <w:r w:rsidR="0029782A" w:rsidRPr="00D57C10">
        <w:rPr>
          <w:rFonts w:ascii="Times New Roman" w:hAnsi="Times New Roman" w:cs="Times New Roman" w:hint="eastAsia"/>
          <w:color w:val="000000"/>
          <w:sz w:val="20"/>
          <w:szCs w:val="21"/>
        </w:rPr>
        <w:t>C</w:t>
      </w:r>
      <w:r w:rsidR="00687893" w:rsidRPr="00D57C10">
        <w:rPr>
          <w:rFonts w:ascii="Times New Roman" w:hAnsi="Times New Roman" w:cs="Times New Roman" w:hint="eastAsia"/>
          <w:color w:val="000000"/>
          <w:sz w:val="20"/>
          <w:szCs w:val="21"/>
        </w:rPr>
        <w:t xml:space="preserve">haracteristics of the </w:t>
      </w:r>
      <w:r w:rsidR="0029782A" w:rsidRPr="00D57C10">
        <w:rPr>
          <w:rFonts w:ascii="Times New Roman" w:hAnsi="Times New Roman" w:cs="Times New Roman" w:hint="eastAsia"/>
          <w:color w:val="000000"/>
          <w:sz w:val="20"/>
          <w:szCs w:val="21"/>
        </w:rPr>
        <w:t>P</w:t>
      </w:r>
      <w:r w:rsidR="00687893" w:rsidRPr="00D57C10">
        <w:rPr>
          <w:rFonts w:ascii="Times New Roman" w:hAnsi="Times New Roman" w:cs="Times New Roman" w:hint="eastAsia"/>
          <w:color w:val="000000"/>
          <w:sz w:val="20"/>
          <w:szCs w:val="21"/>
        </w:rPr>
        <w:t>articipants</w:t>
      </w:r>
      <w:r w:rsidR="00687893" w:rsidRPr="00D57C10">
        <w:rPr>
          <w:rFonts w:ascii="Times New Roman" w:hAnsi="Times New Roman" w:cs="Times New Roman"/>
          <w:color w:val="000000"/>
        </w:rPr>
        <w:t>(</w:t>
      </w:r>
      <w:r w:rsidR="00687893" w:rsidRPr="00D57C10">
        <w:rPr>
          <w:rFonts w:ascii="Times New Roman" w:hAnsi="Times New Roman" w:cs="Times New Roman"/>
          <w:i/>
          <w:iCs/>
          <w:color w:val="000000"/>
        </w:rPr>
        <w:t>n</w:t>
      </w:r>
      <w:r w:rsidR="00687893" w:rsidRPr="00D57C10">
        <w:rPr>
          <w:rFonts w:ascii="Times New Roman" w:hAnsi="Times New Roman" w:cs="Times New Roman"/>
          <w:color w:val="000000"/>
        </w:rPr>
        <w:t xml:space="preserve"> = 213)</w:t>
      </w:r>
    </w:p>
    <w:p w14:paraId="762D82B9" w14:textId="77777777" w:rsidR="00687893" w:rsidRPr="00D57C10" w:rsidRDefault="00687893" w:rsidP="00487921">
      <w:pPr>
        <w:rPr>
          <w:rFonts w:ascii="Times New Roman" w:hAnsi="Times New Roman" w:cs="Times New Roman"/>
          <w:b/>
          <w:bCs/>
          <w:color w:val="000000"/>
          <w:sz w:val="20"/>
          <w:szCs w:val="21"/>
        </w:rPr>
      </w:pPr>
    </w:p>
    <w:p w14:paraId="34351515" w14:textId="77777777" w:rsidR="003A00A3" w:rsidRPr="00D57C10" w:rsidRDefault="003A00A3" w:rsidP="00487921">
      <w:pPr>
        <w:rPr>
          <w:rFonts w:ascii="Times New Roman" w:hAnsi="Times New Roman" w:cs="Times New Roman"/>
          <w:b/>
          <w:bCs/>
          <w:color w:val="000000"/>
          <w:sz w:val="20"/>
          <w:szCs w:val="21"/>
        </w:rPr>
      </w:pPr>
    </w:p>
    <w:p w14:paraId="28BBFFEB" w14:textId="77777777" w:rsidR="003A00A3" w:rsidRPr="00D57C10" w:rsidRDefault="003A00A3" w:rsidP="00487921">
      <w:pPr>
        <w:rPr>
          <w:rFonts w:ascii="Times New Roman" w:hAnsi="Times New Roman" w:cs="Times New Roman"/>
          <w:b/>
          <w:bCs/>
          <w:color w:val="000000"/>
          <w:sz w:val="20"/>
          <w:szCs w:val="21"/>
        </w:rPr>
      </w:pPr>
    </w:p>
    <w:p w14:paraId="5454143E" w14:textId="73769EEE" w:rsidR="00487921" w:rsidRPr="00D57C10" w:rsidRDefault="00487921" w:rsidP="00487921">
      <w:pPr>
        <w:rPr>
          <w:rFonts w:ascii="Times New Roman" w:hAnsi="Times New Roman" w:cs="Times New Roman"/>
          <w:color w:val="000000"/>
          <w:sz w:val="20"/>
          <w:szCs w:val="21"/>
        </w:rPr>
      </w:pPr>
      <w:r w:rsidRPr="00D57C10">
        <w:rPr>
          <w:rFonts w:ascii="Times New Roman" w:hAnsi="Times New Roman" w:cs="Times New Roman" w:hint="eastAsia"/>
          <w:b/>
          <w:bCs/>
          <w:color w:val="000000"/>
          <w:sz w:val="20"/>
          <w:szCs w:val="21"/>
        </w:rPr>
        <w:t>Supplementary</w:t>
      </w:r>
      <w:r w:rsidRPr="00D57C10">
        <w:rPr>
          <w:rFonts w:ascii="Times New Roman" w:hAnsi="Times New Roman" w:cs="Times New Roman"/>
          <w:b/>
          <w:bCs/>
          <w:color w:val="000000"/>
          <w:sz w:val="20"/>
          <w:szCs w:val="21"/>
        </w:rPr>
        <w:t xml:space="preserve"> </w:t>
      </w:r>
      <w:r w:rsidRPr="00D57C10">
        <w:rPr>
          <w:rFonts w:ascii="Times New Roman" w:hAnsi="Times New Roman" w:cs="Times New Roman" w:hint="eastAsia"/>
          <w:b/>
          <w:bCs/>
          <w:color w:val="000000"/>
          <w:sz w:val="20"/>
          <w:szCs w:val="21"/>
        </w:rPr>
        <w:t>t</w:t>
      </w:r>
      <w:r w:rsidRPr="00D57C10">
        <w:rPr>
          <w:rFonts w:ascii="Times New Roman" w:hAnsi="Times New Roman" w:cs="Times New Roman"/>
          <w:b/>
          <w:bCs/>
          <w:color w:val="000000"/>
          <w:sz w:val="20"/>
          <w:szCs w:val="21"/>
        </w:rPr>
        <w:t xml:space="preserve">able </w:t>
      </w:r>
      <w:r w:rsidR="00687893" w:rsidRPr="00D57C10">
        <w:rPr>
          <w:rFonts w:ascii="Times New Roman" w:hAnsi="Times New Roman" w:cs="Times New Roman" w:hint="eastAsia"/>
          <w:b/>
          <w:bCs/>
          <w:color w:val="000000"/>
          <w:sz w:val="20"/>
          <w:szCs w:val="21"/>
        </w:rPr>
        <w:t>2</w:t>
      </w:r>
      <w:r w:rsidRPr="00D57C10">
        <w:rPr>
          <w:rFonts w:ascii="Times New Roman" w:hAnsi="Times New Roman" w:cs="Times New Roman"/>
          <w:color w:val="000000"/>
          <w:sz w:val="20"/>
          <w:szCs w:val="21"/>
        </w:rPr>
        <w:t xml:space="preserve">  Prevalence and Severity of Symptoms in </w:t>
      </w:r>
      <w:r w:rsidR="008D11DE" w:rsidRPr="00D57C10">
        <w:rPr>
          <w:rFonts w:ascii="Times New Roman" w:hAnsi="Times New Roman" w:cs="Times New Roman" w:hint="eastAsia"/>
          <w:color w:val="000000"/>
          <w:sz w:val="20"/>
          <w:szCs w:val="21"/>
        </w:rPr>
        <w:t>P</w:t>
      </w:r>
      <w:r w:rsidRPr="00D57C10">
        <w:rPr>
          <w:rFonts w:ascii="Times New Roman" w:hAnsi="Times New Roman" w:cs="Times New Roman"/>
          <w:color w:val="000000"/>
          <w:sz w:val="20"/>
          <w:szCs w:val="21"/>
        </w:rPr>
        <w:t>atients undergoing ART</w:t>
      </w:r>
      <w:r w:rsidR="00687893" w:rsidRPr="00D57C10">
        <w:rPr>
          <w:rFonts w:ascii="Times New Roman" w:hAnsi="Times New Roman" w:cs="Times New Roman"/>
          <w:color w:val="000000"/>
        </w:rPr>
        <w:t>(</w:t>
      </w:r>
      <w:r w:rsidR="00687893" w:rsidRPr="00D57C10">
        <w:rPr>
          <w:rFonts w:ascii="Times New Roman" w:hAnsi="Times New Roman" w:cs="Times New Roman"/>
          <w:i/>
          <w:iCs/>
          <w:color w:val="000000"/>
        </w:rPr>
        <w:t>n</w:t>
      </w:r>
      <w:r w:rsidR="00687893" w:rsidRPr="00D57C10">
        <w:rPr>
          <w:rFonts w:ascii="Times New Roman" w:hAnsi="Times New Roman" w:cs="Times New Roman"/>
          <w:color w:val="000000"/>
        </w:rPr>
        <w:t xml:space="preserve"> = 213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718"/>
        <w:gridCol w:w="1094"/>
        <w:gridCol w:w="991"/>
        <w:gridCol w:w="5078"/>
        <w:gridCol w:w="1019"/>
        <w:gridCol w:w="1058"/>
      </w:tblGrid>
      <w:tr w:rsidR="008D11DE" w:rsidRPr="00D57C10" w14:paraId="4469721F" w14:textId="77777777" w:rsidTr="00487921">
        <w:trPr>
          <w:trHeight w:val="654"/>
        </w:trPr>
        <w:tc>
          <w:tcPr>
            <w:tcW w:w="169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995FF9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Symptoms</w:t>
            </w:r>
          </w:p>
        </w:tc>
        <w:tc>
          <w:tcPr>
            <w:tcW w:w="39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F0397F0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Occurrence rate </w:t>
            </w:r>
            <w:r w:rsidRPr="00D57C10">
              <w:rPr>
                <w:rFonts w:ascii="Times New Roman" w:eastAsia="SimSun" w:hAnsi="Times New Roman" w:cs="Times New Roman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n</w:t>
            </w:r>
            <w:r w:rsidRPr="00D57C10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(%)</w:t>
            </w:r>
          </w:p>
        </w:tc>
        <w:tc>
          <w:tcPr>
            <w:tcW w:w="35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7E8D323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Severity </w:t>
            </w:r>
            <w:r w:rsidRPr="00D57C10">
              <w:rPr>
                <w:rFonts w:ascii="Times New Roman" w:eastAsia="SimSun" w:hAnsi="Times New Roman" w:cs="Times New Roman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M(Q1,Q3)</w:t>
            </w:r>
          </w:p>
        </w:tc>
        <w:tc>
          <w:tcPr>
            <w:tcW w:w="181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9F8D6C8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Symptoms</w:t>
            </w:r>
          </w:p>
        </w:tc>
        <w:tc>
          <w:tcPr>
            <w:tcW w:w="36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A54943F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Occurrence rate </w:t>
            </w:r>
            <w:r w:rsidRPr="00D57C10">
              <w:rPr>
                <w:rFonts w:ascii="Times New Roman" w:eastAsia="SimSun" w:hAnsi="Times New Roman" w:cs="Times New Roman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n</w:t>
            </w:r>
            <w:r w:rsidRPr="00D57C10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(%)</w:t>
            </w:r>
          </w:p>
        </w:tc>
        <w:tc>
          <w:tcPr>
            <w:tcW w:w="37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9C7E358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Severity </w:t>
            </w:r>
            <w:r w:rsidRPr="00D57C10">
              <w:rPr>
                <w:rFonts w:ascii="Times New Roman" w:eastAsia="SimSun" w:hAnsi="Times New Roman" w:cs="Times New Roman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M(Q1,Q3)</w:t>
            </w:r>
          </w:p>
        </w:tc>
      </w:tr>
      <w:tr w:rsidR="008D11DE" w:rsidRPr="00D57C10" w14:paraId="0A1DA45A" w14:textId="77777777" w:rsidTr="00487921">
        <w:trPr>
          <w:trHeight w:val="240"/>
        </w:trPr>
        <w:tc>
          <w:tcPr>
            <w:tcW w:w="169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4BF039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rouble remembering things</w:t>
            </w:r>
          </w:p>
        </w:tc>
        <w:tc>
          <w:tcPr>
            <w:tcW w:w="39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4B6FD5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74(81.7)</w:t>
            </w:r>
          </w:p>
        </w:tc>
        <w:tc>
          <w:tcPr>
            <w:tcW w:w="35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E0FE6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2.0,3.0)</w:t>
            </w:r>
          </w:p>
        </w:tc>
        <w:tc>
          <w:tcPr>
            <w:tcW w:w="1819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384DC5F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Having to do things very slowly to insure correctness</w:t>
            </w:r>
          </w:p>
        </w:tc>
        <w:tc>
          <w:tcPr>
            <w:tcW w:w="365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B06FF0D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1(47.4)</w:t>
            </w:r>
          </w:p>
        </w:tc>
        <w:tc>
          <w:tcPr>
            <w:tcW w:w="379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6738E0F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0786C5B5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6CE70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easily annoyed or irritated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9A6BF1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73(81.2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BBA71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2.0,3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C5C3E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he idea that something serious is wrong with your body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B6C2C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0(46.9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1AFEC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56074076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5B637B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low in energy or slowed down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43E66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51(70.9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AAB4A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3.1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A26BA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that most people cannot be trusted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DC762C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97(45.5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E7691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449D03F9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40DA03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Having to check and double-check what you do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F89B8E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43(67.1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450CE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4CCDD9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oor appetite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1BD98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97(45.5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3602A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1A457DD1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AE43B1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Worrying too much about things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67CE24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42(66.7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C2A0D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3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5E8A5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Having to avoid certain things, places, or activities because they frighten you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AFD6C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96(45.1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8FF43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44B406CB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F8718C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Crying easily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28F1A9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37(64.3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BA628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20421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Your mind going blank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53748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92(43.2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6C86F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72DF50FE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563A0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ains in lower back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7BCEB6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37(64.3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5F0F0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8F258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hopeless about the future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5D491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7(40.8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873CE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6FC68CE3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331216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rouble falling asleep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49D2E6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36(63.8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C939B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750D1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he idea that you should be punished for your sins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41B8C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4(39.4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1A2FD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3F8E651B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17DD86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Difficulty making decisions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9A174D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33(62.4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CB299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C7850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Heart pounding or racing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08203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4(39.4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864C3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0F051C4C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C99599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Nervousness or shakiness inside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CF1C9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31(61.5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498BD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47A01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Headaches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794F0E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3(39.0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AABFE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64B7DC88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1B4E2C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tense or keyed up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92E185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29(60.6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2AEF8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5F191C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everything is an effort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35023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2(38.5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6506A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1E710657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942811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emper outbursts that you could not control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D20C22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24(58.2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86D36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5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289EE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Having thoughts that are not your own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25D15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2(38.5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9BE94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48884E3B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0CF186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leep that is restless or disturbed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9A8B2E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23(57.7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A33F5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082C72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Pains in heart or chest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E07BA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2(38.5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9B3D37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598A0661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2E12F6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blue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9A45ED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22(57.3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977C8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4EFAD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s of worthlessness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B8648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1(38.0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B481C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4489007B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239786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blocked in getting things done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78B2D1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22(57.3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0CC2D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5A26D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Other people being aware of your private thoughts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525C3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1(38.0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66E79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45CA69C8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E4576F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Unwanted thoughts, words, or ideas that won't leave your mind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FB149E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19(55.9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2BC55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0FAE92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he idea that someone else can control your thoughts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8D886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80(37.6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78372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29D28022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48EE6F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Overeating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EFC474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18(55.4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095D2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06C03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shy or uneasy with the opposite sex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C76F1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79(37.1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BC032C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71D428B5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8A6754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no interest in things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AAC639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14(53.5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36833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15128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Getting into frequent arguments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34332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78(36.6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5C2EF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1296F692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2A9871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uneasy when people are watching or talking about you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272E72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14(53.5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DADF2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76F149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afraid to go out of your house alone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3453A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78(36.6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39564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169B518D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7DFF54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lonely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90D83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13(53.1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825D1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FAADA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houghts of death or dying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A4491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76(35.7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51A35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0C3E0063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945015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others are to blame for most of your troubles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D128DE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13(53.1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9B46D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B8308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that people are unfriendly or dislike you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E7DAF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76(35.7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3869C2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66A18FD5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A17F53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inferior to others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9E772E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10(51.6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F0C5C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9E796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so restless you couldn't sit still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627E1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75(35.2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44BA09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427FB860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17D0CB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Worried about sloppiness or carelessness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1E399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9(51.2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534FB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E5733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uddenly scared for no reason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E42D73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75(35.2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B05A2A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6AD4D342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D120C8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pushed to get things done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36455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8(50.7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CFC41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60841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Never feeling close to another person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779C2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74(34.7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B6E0A5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764BB6A5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B98976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rouble concentrating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DB185B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7(50.2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24683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7C5D6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Heavy feelings in your arms or legs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D9010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74(34.7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C9BA4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7A7AE715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AAD080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critical of others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0DA262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7(50.2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B41F3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DD187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lonely even when you are with people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C2878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72(33.8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96A2B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76D678D8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000D62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Blaming yourself for things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0E5314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6(49.8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5DE03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72F853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that familiar things are strange or unreal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D5CD2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72(33.8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EC7DE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6B8823CD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E6F793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Your feelings being easily hurt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B474AD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6(49.8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D0C7B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49948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Others not giving you proper credit for your achievements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94DC0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71(33.3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A89C7B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6061B14B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D258E5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Awakening in the early morning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A938EA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4(48.8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915D0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6BE3B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Having ideas or beliefs that others do not share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7CB193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69(32.4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B553EE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514DA7AB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B7060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Nausea or upset stomach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72DC74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4(48.8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03637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CC148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A lump in your throat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FD72C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69(32.4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6EA21B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18DCF8A2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263E5D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Soreness of your muscles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333732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4(48.8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968F5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C5924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very self-conscious with others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4A7A0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68(31.9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F6E08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62F789D8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B1C84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Loss of sexual interest or pleasure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C1E09A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3(48.4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2361B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2928E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The idea that something is wrong with your mind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D4F64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66(31.0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B8844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034A0B35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700819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weak in parts of your body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F37EBF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3(48.4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25328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4D0358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Having thoughts about sex that bother you a lot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60A54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64(30.0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71DAB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</w:tr>
      <w:tr w:rsidR="008D11DE" w:rsidRPr="00D57C10" w14:paraId="0DD7399D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A9C9AD0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fearful</w:t>
            </w:r>
          </w:p>
        </w:tc>
        <w:tc>
          <w:tcPr>
            <w:tcW w:w="392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4EBFDFF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3(48.4)</w:t>
            </w:r>
          </w:p>
        </w:tc>
        <w:tc>
          <w:tcPr>
            <w:tcW w:w="3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C07B7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  <w:tc>
          <w:tcPr>
            <w:tcW w:w="1819" w:type="pct"/>
            <w:tcBorders>
              <w:top w:val="nil"/>
              <w:left w:val="nil"/>
              <w:right w:val="nil"/>
            </w:tcBorders>
            <w:vAlign w:val="center"/>
          </w:tcPr>
          <w:p w14:paraId="5D40B67E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that you are watched or talked about by others</w:t>
            </w:r>
          </w:p>
        </w:tc>
        <w:tc>
          <w:tcPr>
            <w:tcW w:w="365" w:type="pct"/>
            <w:tcBorders>
              <w:top w:val="nil"/>
              <w:left w:val="nil"/>
              <w:right w:val="nil"/>
            </w:tcBorders>
            <w:vAlign w:val="center"/>
          </w:tcPr>
          <w:p w14:paraId="16A5F6C3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60(28.2)</w:t>
            </w:r>
          </w:p>
        </w:tc>
        <w:tc>
          <w:tcPr>
            <w:tcW w:w="379" w:type="pct"/>
            <w:tcBorders>
              <w:top w:val="nil"/>
              <w:left w:val="nil"/>
              <w:right w:val="nil"/>
            </w:tcBorders>
            <w:vAlign w:val="center"/>
          </w:tcPr>
          <w:p w14:paraId="77F85B65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2.0(1.0,2.0)</w:t>
            </w:r>
          </w:p>
        </w:tc>
      </w:tr>
      <w:tr w:rsidR="00487921" w:rsidRPr="00D57C10" w14:paraId="2DF503BB" w14:textId="77777777" w:rsidTr="00487921">
        <w:trPr>
          <w:trHeight w:val="240"/>
        </w:trPr>
        <w:tc>
          <w:tcPr>
            <w:tcW w:w="169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4CA02B2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Feeling others do not understand you or are unsympathetic</w:t>
            </w:r>
          </w:p>
        </w:tc>
        <w:tc>
          <w:tcPr>
            <w:tcW w:w="39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4D62528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02(47.9)</w:t>
            </w:r>
          </w:p>
        </w:tc>
        <w:tc>
          <w:tcPr>
            <w:tcW w:w="35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5C35BD" w14:textId="77777777" w:rsidR="00487921" w:rsidRPr="00D57C10" w:rsidRDefault="00487921" w:rsidP="00C1698B">
            <w:pPr>
              <w:widowControl/>
              <w:spacing w:line="24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  <w:r w:rsidRPr="00D57C10"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  <w:t>1.0(1.0,2.0)</w:t>
            </w:r>
          </w:p>
        </w:tc>
        <w:tc>
          <w:tcPr>
            <w:tcW w:w="181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A867511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45EC1B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C7FCD54" w14:textId="77777777" w:rsidR="00487921" w:rsidRPr="00D57C10" w:rsidRDefault="00487921" w:rsidP="00C1698B">
            <w:pPr>
              <w:widowControl/>
              <w:spacing w:line="240" w:lineRule="exact"/>
              <w:rPr>
                <w:rFonts w:ascii="Times New Roman" w:eastAsia="SimSu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</w:tbl>
    <w:p w14:paraId="39E9A79C" w14:textId="77777777" w:rsidR="00226221" w:rsidRPr="00D57C10" w:rsidRDefault="00226221">
      <w:pPr>
        <w:rPr>
          <w:color w:val="000000"/>
        </w:rPr>
      </w:pPr>
    </w:p>
    <w:sectPr w:rsidR="00226221" w:rsidRPr="00D57C10" w:rsidSect="003A00A3">
      <w:footerReference w:type="even" r:id="rId6"/>
      <w:footerReference w:type="default" r:id="rId7"/>
      <w:footerReference w:type="first" r:id="rId8"/>
      <w:pgSz w:w="16838" w:h="11906" w:orient="landscape"/>
      <w:pgMar w:top="1418" w:right="1440" w:bottom="1418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08AC99" w14:textId="77777777" w:rsidR="009B6104" w:rsidRDefault="009B6104" w:rsidP="00487921">
      <w:r>
        <w:separator/>
      </w:r>
    </w:p>
  </w:endnote>
  <w:endnote w:type="continuationSeparator" w:id="0">
    <w:p w14:paraId="7959D68F" w14:textId="77777777" w:rsidR="009B6104" w:rsidRDefault="009B6104" w:rsidP="004879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27EBF3" w14:textId="533CEB54" w:rsidR="00D57C10" w:rsidRDefault="00D57C10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31CE96E" wp14:editId="1982F93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5815" cy="325755"/>
              <wp:effectExtent l="0" t="0" r="635" b="0"/>
              <wp:wrapNone/>
              <wp:docPr id="304739790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5815" cy="325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7A66F0" w14:textId="45CBF967" w:rsidR="00D57C10" w:rsidRPr="00D57C10" w:rsidRDefault="00D57C10" w:rsidP="00D57C1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57C1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1CE96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45pt;height:25.6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6F7A66F0" w14:textId="45CBF967" w:rsidR="00D57C10" w:rsidRPr="00D57C10" w:rsidRDefault="00D57C10" w:rsidP="00D57C1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57C1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D92E8A" w14:textId="04AA9597" w:rsidR="00D57C10" w:rsidRDefault="00D57C10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F39703D" wp14:editId="0B10D99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5815" cy="325755"/>
              <wp:effectExtent l="0" t="0" r="635" b="0"/>
              <wp:wrapNone/>
              <wp:docPr id="102782642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5815" cy="325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6C0A08D" w14:textId="46DBF6DF" w:rsidR="00D57C10" w:rsidRPr="00D57C10" w:rsidRDefault="00D57C10" w:rsidP="00D57C1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57C1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F39703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3.45pt;height:25.6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" filled="f" stroked="f">
              <v:fill o:detectmouseclick="t"/>
              <v:textbox style="mso-fit-shape-to-text:t" inset="20pt,0,0,15pt">
                <w:txbxContent>
                  <w:p w14:paraId="26C0A08D" w14:textId="46DBF6DF" w:rsidR="00D57C10" w:rsidRPr="00D57C10" w:rsidRDefault="00D57C10" w:rsidP="00D57C1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57C1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C0CB3F" w14:textId="37508DEB" w:rsidR="00D57C10" w:rsidRDefault="00D57C10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8614185" wp14:editId="2CCA882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5815" cy="325755"/>
              <wp:effectExtent l="0" t="0" r="635" b="0"/>
              <wp:wrapNone/>
              <wp:docPr id="1328472070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5815" cy="325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FB8722" w14:textId="2D7C07FB" w:rsidR="00D57C10" w:rsidRPr="00D57C10" w:rsidRDefault="00D57C10" w:rsidP="00D57C1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57C1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861418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45pt;height:25.6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55FB8722" w14:textId="2D7C07FB" w:rsidR="00D57C10" w:rsidRPr="00D57C10" w:rsidRDefault="00D57C10" w:rsidP="00D57C1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57C1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CE9F6F" w14:textId="77777777" w:rsidR="009B6104" w:rsidRDefault="009B6104" w:rsidP="00487921">
      <w:r>
        <w:separator/>
      </w:r>
    </w:p>
  </w:footnote>
  <w:footnote w:type="continuationSeparator" w:id="0">
    <w:p w14:paraId="06AA4FA8" w14:textId="77777777" w:rsidR="009B6104" w:rsidRDefault="009B6104" w:rsidP="0048792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35"/>
  <w:bordersDoNotSurroundHeader/>
  <w:bordersDoNotSurroundFooter/>
  <w:doNotTrackFormatting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cwNrY0MrYwMjQzMzNW0lEKTi0uzszPAykwrAUA7XQbOSwAAAA="/>
  </w:docVars>
  <w:rsids>
    <w:rsidRoot w:val="00CF671A"/>
    <w:rsid w:val="00133EEA"/>
    <w:rsid w:val="001C0EAC"/>
    <w:rsid w:val="00226221"/>
    <w:rsid w:val="0023198C"/>
    <w:rsid w:val="002605E5"/>
    <w:rsid w:val="0029782A"/>
    <w:rsid w:val="003901AB"/>
    <w:rsid w:val="003947A6"/>
    <w:rsid w:val="003A00A3"/>
    <w:rsid w:val="004843A1"/>
    <w:rsid w:val="00487921"/>
    <w:rsid w:val="00687893"/>
    <w:rsid w:val="00744F37"/>
    <w:rsid w:val="007B29C8"/>
    <w:rsid w:val="00823E33"/>
    <w:rsid w:val="008D11DE"/>
    <w:rsid w:val="00942DA4"/>
    <w:rsid w:val="009B6104"/>
    <w:rsid w:val="00BF042F"/>
    <w:rsid w:val="00CF671A"/>
    <w:rsid w:val="00D14908"/>
    <w:rsid w:val="00D33E95"/>
    <w:rsid w:val="00D57C10"/>
    <w:rsid w:val="00DB027F"/>
    <w:rsid w:val="00DD0B6F"/>
    <w:rsid w:val="00DF0D00"/>
    <w:rsid w:val="00F92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E00DF0"/>
  <w15:chartTrackingRefBased/>
  <w15:docId w15:val="{E893C11B-6461-4C06-9383-67B14AA8D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921"/>
    <w:pPr>
      <w:widowControl w:val="0"/>
      <w:jc w:val="both"/>
    </w:pPr>
    <w:rPr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792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87921"/>
    <w:rPr>
      <w:sz w:val="18"/>
      <w:szCs w:val="18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8792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87921"/>
    <w:rPr>
      <w:sz w:val="18"/>
      <w:szCs w:val="18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D33E9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E95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3E95"/>
    <w:rPr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E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3E95"/>
    <w:rPr>
      <w:b/>
      <w:bCs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4</Words>
  <Characters>4755</Characters>
  <Application>Microsoft Office Word</Application>
  <DocSecurity>0</DocSecurity>
  <Lines>39</Lines>
  <Paragraphs>11</Paragraphs>
  <ScaleCrop>false</ScaleCrop>
  <Company/>
  <LinksUpToDate>false</LinksUpToDate>
  <CharactersWithSpaces>5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i Song</dc:creator>
  <cp:keywords/>
  <dc:description/>
  <cp:lastModifiedBy>Khanapur, Soumya</cp:lastModifiedBy>
  <cp:revision>2</cp:revision>
  <dcterms:created xsi:type="dcterms:W3CDTF">2024-08-13T04:06:00Z</dcterms:created>
  <dcterms:modified xsi:type="dcterms:W3CDTF">2024-08-13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4f2ee006,1229f5ce,62056b2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8-13T04:06:37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e45d710f-60ea-420f-acf2-6800b53302e3</vt:lpwstr>
  </property>
  <property fmtid="{D5CDD505-2E9C-101B-9397-08002B2CF9AE}" pid="11" name="MSIP_Label_2bbab825-a111-45e4-86a1-18cee0005896_ContentBits">
    <vt:lpwstr>2</vt:lpwstr>
  </property>
</Properties>
</file>